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20E1535F" w:rsidR="00F22EBC" w:rsidRPr="0096733A" w:rsidRDefault="002953FF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umble Creek </w:t>
      </w:r>
      <w:r w:rsidR="005732F1">
        <w:rPr>
          <w:rFonts w:ascii="Times New Roman" w:hAnsi="Times New Roman" w:cs="Times New Roman"/>
          <w:b/>
          <w:bCs/>
          <w:sz w:val="28"/>
          <w:szCs w:val="28"/>
        </w:rPr>
        <w:t>Village</w:t>
      </w:r>
      <w:r w:rsidR="008A4B09">
        <w:rPr>
          <w:rFonts w:ascii="Times New Roman" w:hAnsi="Times New Roman" w:cs="Times New Roman"/>
          <w:b/>
          <w:bCs/>
          <w:sz w:val="28"/>
          <w:szCs w:val="28"/>
        </w:rPr>
        <w:t xml:space="preserve"> Association</w:t>
      </w:r>
    </w:p>
    <w:p w14:paraId="3BDE0513" w14:textId="719F565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wners Annual Meeting</w:t>
      </w:r>
    </w:p>
    <w:p w14:paraId="4F758B3C" w14:textId="75BE84FA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7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112ADB" w:rsidRPr="0096733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5732F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732F1"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32F1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BDD97B9" w14:textId="671E00F1" w:rsidR="00D76A4C" w:rsidRDefault="0096733A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06185ED6" w14:textId="77777777" w:rsidR="00D76A4C" w:rsidRPr="00D76A4C" w:rsidRDefault="00D76A4C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2BDF8" w14:textId="77777777" w:rsidR="0096733A" w:rsidRDefault="0096733A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Microsoft Teams</w:t>
      </w:r>
    </w:p>
    <w:p w14:paraId="1D276852" w14:textId="77777777" w:rsidR="0063161C" w:rsidRDefault="0063161C" w:rsidP="005732F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hyperlink r:id="rId6" w:tgtFrame="_blank" w:tooltip="https://teams.microsoft.com/l/meetup-join/19%3ameeting_ZjI2NTM5YzYtMmViMy00NjhiLWIxMmItNGU0ZmZkMGQ2MGYw%40thread.v2/0?context=%7b%22Tid%22%3a%22b31d74cd-7979-494b-be83-92c78c05a110%22%2c%22Oid%22%3a%22748f872d-5756-4302-bf23-31b2c5b13066%22%7d" w:history="1">
        <w:r w:rsidRPr="0063161C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 xml:space="preserve">Join the meeting </w:t>
        </w:r>
        <w:proofErr w:type="spellStart"/>
        <w:r w:rsidRPr="0063161C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now</w:t>
        </w:r>
      </w:hyperlink>
      <w:proofErr w:type="spellEnd"/>
    </w:p>
    <w:p w14:paraId="7663A2EC" w14:textId="672F5046" w:rsidR="005732F1" w:rsidRPr="005732F1" w:rsidRDefault="005732F1" w:rsidP="005732F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5732F1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Meeting ID: </w:t>
      </w:r>
      <w:r w:rsidR="0058225A" w:rsidRPr="0058225A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259 358 799 350</w:t>
      </w:r>
    </w:p>
    <w:p w14:paraId="676E3038" w14:textId="77777777" w:rsidR="005732F1" w:rsidRPr="005732F1" w:rsidRDefault="005732F1" w:rsidP="005732F1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5732F1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Passcode: </w:t>
      </w:r>
      <w:proofErr w:type="spellStart"/>
      <w:r w:rsidRPr="005732F1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trqUyP</w:t>
      </w:r>
      <w:proofErr w:type="spellEnd"/>
    </w:p>
    <w:p w14:paraId="56E2AA85" w14:textId="77777777" w:rsidR="00C96BE2" w:rsidRPr="0096733A" w:rsidRDefault="00C96BE2" w:rsidP="00C96BE2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Dial in by phone</w:t>
      </w:r>
    </w:p>
    <w:p w14:paraId="468BDACF" w14:textId="77777777" w:rsidR="005732F1" w:rsidRPr="005732F1" w:rsidRDefault="005732F1" w:rsidP="005732F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7" w:tgtFrame="_blank" w:tooltip="tel:+17204642091,,49519701#" w:history="1">
        <w:r w:rsidRPr="005732F1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+1 720-464-</w:t>
        </w:r>
        <w:proofErr w:type="gramStart"/>
        <w:r w:rsidRPr="005732F1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2091,,</w:t>
        </w:r>
        <w:proofErr w:type="gramEnd"/>
        <w:r w:rsidRPr="005732F1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49519701#</w:t>
        </w:r>
      </w:hyperlink>
      <w:r w:rsidRPr="005732F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 United States, Denver</w:t>
      </w:r>
    </w:p>
    <w:p w14:paraId="7E560904" w14:textId="77777777" w:rsidR="005732F1" w:rsidRPr="005732F1" w:rsidRDefault="005732F1" w:rsidP="005732F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8" w:tgtFrame="_blank" w:tooltip="https://dialin.teams.microsoft.com/c42d067e-aaee-41e2-8526-a3ac693396c1?id=49519701" w:history="1">
        <w:r w:rsidRPr="005732F1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Find a local number</w:t>
        </w:r>
      </w:hyperlink>
    </w:p>
    <w:p w14:paraId="45A4EC24" w14:textId="77777777" w:rsidR="005732F1" w:rsidRPr="005732F1" w:rsidRDefault="005732F1" w:rsidP="005732F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5732F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hone conference ID: 495 197 01#</w:t>
      </w:r>
    </w:p>
    <w:p w14:paraId="54150898" w14:textId="77777777" w:rsidR="00D76A4C" w:rsidRDefault="00D76A4C" w:rsidP="0096733A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47FC01AC" w14:textId="3F3737F1" w:rsidR="003E431F" w:rsidRDefault="003E431F" w:rsidP="00F66237">
      <w:pPr>
        <w:pStyle w:val="NormalWeb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4525ECA8" w14:textId="77777777" w:rsidR="00EA7864" w:rsidRDefault="00F22EB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2C">
        <w:rPr>
          <w:rFonts w:ascii="Times New Roman" w:eastAsia="Times New Roman" w:hAnsi="Times New Roman" w:cs="Times New Roman"/>
          <w:sz w:val="24"/>
          <w:szCs w:val="24"/>
        </w:rPr>
        <w:t>Meeting Call to Order - Verification of Quorum</w:t>
      </w:r>
    </w:p>
    <w:p w14:paraId="544A0CEB" w14:textId="6E7622E7" w:rsidR="00D76A4C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pproval of Minutes</w:t>
      </w:r>
    </w:p>
    <w:p w14:paraId="1FD18C56" w14:textId="20A01157" w:rsidR="00EA7864" w:rsidRDefault="00D76A4C" w:rsidP="00EA7864">
      <w:pPr>
        <w:pStyle w:val="ListParagraph"/>
        <w:numPr>
          <w:ilvl w:val="1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12/</w:t>
      </w:r>
      <w:r w:rsidR="0058225A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58225A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nual Meeting Minutes</w:t>
      </w:r>
    </w:p>
    <w:p w14:paraId="0BEE6F94" w14:textId="77777777" w:rsid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Introductions and Management Company Organization Chart</w:t>
      </w:r>
      <w:bookmarkStart w:id="0" w:name="_Hlk77078997"/>
    </w:p>
    <w:p w14:paraId="5521D9F6" w14:textId="1A29A10E" w:rsidR="005732F1" w:rsidRDefault="005732F1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storical Billing Issues Update</w:t>
      </w:r>
    </w:p>
    <w:p w14:paraId="4C8C57AA" w14:textId="407544FF" w:rsidR="00D76A4C" w:rsidRP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4B09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58225A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8A4B09">
        <w:rPr>
          <w:rFonts w:ascii="Times New Roman" w:eastAsia="Times New Roman" w:hAnsi="Times New Roman" w:cs="Times New Roman"/>
          <w:sz w:val="24"/>
          <w:szCs w:val="24"/>
        </w:rPr>
        <w:t xml:space="preserve"> Budget Presentation and Review</w:t>
      </w:r>
      <w:bookmarkEnd w:id="0"/>
    </w:p>
    <w:p w14:paraId="1AF4EA15" w14:textId="77777777" w:rsidR="00EA7864" w:rsidRPr="005732F1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Ratification and Rollover Resolution</w:t>
      </w:r>
    </w:p>
    <w:p w14:paraId="08E0B945" w14:textId="3EBD8A45" w:rsidR="005732F1" w:rsidRPr="005732F1" w:rsidRDefault="0058225A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2025 TCVA Owner Satisfaction Survey Report</w:t>
      </w:r>
    </w:p>
    <w:p w14:paraId="4CF82969" w14:textId="3C5F3E26" w:rsidR="005732F1" w:rsidRPr="005732F1" w:rsidRDefault="005732F1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Tumble Creek Capital Projects</w:t>
      </w:r>
    </w:p>
    <w:p w14:paraId="564607CB" w14:textId="67BA95B2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Owner Forum</w:t>
      </w:r>
    </w:p>
    <w:p w14:paraId="6684D84D" w14:textId="636C8C0F" w:rsidR="009673DE" w:rsidRPr="002E0161" w:rsidRDefault="002A5603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d</w:t>
      </w:r>
      <w:r w:rsidR="00F22EBC" w:rsidRPr="00EA7864">
        <w:rPr>
          <w:rFonts w:ascii="Times New Roman" w:eastAsia="Times New Roman" w:hAnsi="Times New Roman" w:cs="Times New Roman"/>
          <w:sz w:val="24"/>
          <w:szCs w:val="24"/>
        </w:rPr>
        <w:t>journment</w:t>
      </w:r>
    </w:p>
    <w:p w14:paraId="37D93DC1" w14:textId="77777777" w:rsidR="002E0161" w:rsidRDefault="002E0161" w:rsidP="002E0161">
      <w:pPr>
        <w:tabs>
          <w:tab w:val="left" w:pos="540"/>
          <w:tab w:val="left" w:pos="900"/>
        </w:tabs>
        <w:spacing w:before="120" w:after="240" w:line="480" w:lineRule="auto"/>
      </w:pPr>
    </w:p>
    <w:p w14:paraId="76ECE67B" w14:textId="77777777" w:rsidR="002E0161" w:rsidRDefault="002E0161" w:rsidP="002E0161">
      <w:pPr>
        <w:tabs>
          <w:tab w:val="left" w:pos="540"/>
          <w:tab w:val="left" w:pos="900"/>
        </w:tabs>
        <w:spacing w:before="120" w:after="240" w:line="480" w:lineRule="auto"/>
      </w:pPr>
    </w:p>
    <w:p w14:paraId="780B4199" w14:textId="130AF683" w:rsidR="002E0161" w:rsidRPr="002E0161" w:rsidRDefault="002E0161" w:rsidP="002E0161">
      <w:pPr>
        <w:tabs>
          <w:tab w:val="left" w:pos="540"/>
          <w:tab w:val="left" w:pos="9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E0161" w:rsidRPr="002E0161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75F"/>
    <w:rsid w:val="00027EB7"/>
    <w:rsid w:val="00044592"/>
    <w:rsid w:val="00051528"/>
    <w:rsid w:val="000618CF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0192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53FF"/>
    <w:rsid w:val="00296412"/>
    <w:rsid w:val="002A5603"/>
    <w:rsid w:val="002B4695"/>
    <w:rsid w:val="002B69DA"/>
    <w:rsid w:val="002C5AD6"/>
    <w:rsid w:val="002D1854"/>
    <w:rsid w:val="002D1900"/>
    <w:rsid w:val="002D6846"/>
    <w:rsid w:val="002E0161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305E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32F1"/>
    <w:rsid w:val="005765D5"/>
    <w:rsid w:val="00577228"/>
    <w:rsid w:val="00577D77"/>
    <w:rsid w:val="0058225A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161C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69FC"/>
    <w:rsid w:val="00722F26"/>
    <w:rsid w:val="007463F0"/>
    <w:rsid w:val="00755BA6"/>
    <w:rsid w:val="00763755"/>
    <w:rsid w:val="00770375"/>
    <w:rsid w:val="00791E19"/>
    <w:rsid w:val="007941D4"/>
    <w:rsid w:val="00797E11"/>
    <w:rsid w:val="007A40A5"/>
    <w:rsid w:val="007C5AA7"/>
    <w:rsid w:val="007C6384"/>
    <w:rsid w:val="007D65DA"/>
    <w:rsid w:val="007D788C"/>
    <w:rsid w:val="007E6438"/>
    <w:rsid w:val="007E7F71"/>
    <w:rsid w:val="0081393E"/>
    <w:rsid w:val="00813975"/>
    <w:rsid w:val="00814092"/>
    <w:rsid w:val="00820302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4B09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39BD"/>
    <w:rsid w:val="00934A28"/>
    <w:rsid w:val="00941779"/>
    <w:rsid w:val="00946363"/>
    <w:rsid w:val="00953064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D1C44"/>
    <w:rsid w:val="00B11821"/>
    <w:rsid w:val="00B13120"/>
    <w:rsid w:val="00B149CE"/>
    <w:rsid w:val="00B14CCB"/>
    <w:rsid w:val="00B25DAC"/>
    <w:rsid w:val="00B42B0F"/>
    <w:rsid w:val="00B53746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2FBF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91F99"/>
    <w:rsid w:val="00EA7864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9736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23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380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1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75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62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6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10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5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9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883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08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5071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8054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89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568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49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565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28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62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27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45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268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127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88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22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1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8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9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146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834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28289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956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13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8175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9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43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0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61204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91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0303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49519701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4951970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ZjI2NTM5YzYtMmViMy00NjhiLWIxMmItNGU0ZmZkMGQ2MGYw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12</Characters>
  <Application>Microsoft Office Word</Application>
  <DocSecurity>0</DocSecurity>
  <Lines>5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2</cp:revision>
  <cp:lastPrinted>2024-12-02T19:01:00Z</cp:lastPrinted>
  <dcterms:created xsi:type="dcterms:W3CDTF">2025-12-04T23:41:00Z</dcterms:created>
  <dcterms:modified xsi:type="dcterms:W3CDTF">2025-12-04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